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CB281D" w14:textId="77777777" w:rsidR="00E913DD" w:rsidRDefault="00E913DD" w:rsidP="00C51CD9">
      <w:pPr>
        <w:spacing w:after="0" w:line="240" w:lineRule="auto"/>
        <w:ind w:left="0" w:right="0" w:firstLine="0"/>
        <w:jc w:val="left"/>
      </w:pPr>
    </w:p>
    <w:tbl>
      <w:tblPr>
        <w:tblStyle w:val="TableGrid"/>
        <w:tblW w:w="10949" w:type="dxa"/>
        <w:jc w:val="center"/>
        <w:tblInd w:w="0" w:type="dxa"/>
        <w:tblCellMar>
          <w:top w:w="82" w:type="dxa"/>
          <w:left w:w="74" w:type="dxa"/>
          <w:right w:w="115" w:type="dxa"/>
        </w:tblCellMar>
        <w:tblLook w:val="04A0" w:firstRow="1" w:lastRow="0" w:firstColumn="1" w:lastColumn="0" w:noHBand="0" w:noVBand="1"/>
      </w:tblPr>
      <w:tblGrid>
        <w:gridCol w:w="8434"/>
        <w:gridCol w:w="2515"/>
      </w:tblGrid>
      <w:tr w:rsidR="00E35C47" w14:paraId="6B228788" w14:textId="77777777" w:rsidTr="00444254">
        <w:trPr>
          <w:trHeight w:val="10198"/>
          <w:jc w:val="center"/>
        </w:trPr>
        <w:tc>
          <w:tcPr>
            <w:tcW w:w="109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ACEBAD3" w14:textId="595AF56D" w:rsidR="00E35C47" w:rsidRDefault="00E35C47" w:rsidP="00920496">
            <w:pPr>
              <w:spacing w:after="2" w:line="240" w:lineRule="auto"/>
              <w:ind w:left="0" w:firstLine="0"/>
              <w:jc w:val="left"/>
            </w:pPr>
            <w:r>
              <w:rPr>
                <w:sz w:val="52"/>
              </w:rPr>
              <w:tab/>
              <w:t xml:space="preserve">                </w:t>
            </w:r>
            <w:r w:rsidR="001216C0">
              <w:rPr>
                <w:sz w:val="52"/>
              </w:rPr>
              <w:t xml:space="preserve">   </w:t>
            </w:r>
            <w:r>
              <w:rPr>
                <w:sz w:val="52"/>
              </w:rPr>
              <w:t xml:space="preserve"> </w:t>
            </w:r>
            <w:r w:rsidR="005079D3">
              <w:rPr>
                <w:rFonts w:ascii="Calibri" w:eastAsia="Calibri" w:hAnsi="Calibri" w:cs="Calibri"/>
                <w:noProof/>
                <w:sz w:val="24"/>
                <w:lang w:val="ru-RU" w:eastAsia="ru-RU"/>
              </w:rPr>
              <mc:AlternateContent>
                <mc:Choice Requires="wpg">
                  <w:drawing>
                    <wp:inline distT="0" distB="0" distL="0" distR="0" wp14:anchorId="36F20F5F" wp14:editId="63D40F47">
                      <wp:extent cx="1656080" cy="1712595"/>
                      <wp:effectExtent l="2540" t="0" r="0" b="60325"/>
                      <wp:docPr id="24" name="Group 587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656080" cy="1712595"/>
                                <a:chOff x="0" y="0"/>
                                <a:chExt cx="15742" cy="19022"/>
                              </a:xfrm>
                            </wpg:grpSpPr>
                            <wps:wsp>
                              <wps:cNvPr id="25" name="Rectangle 52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372" y="7037"/>
                                  <a:ext cx="609" cy="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C44B1B7" w14:textId="77777777" w:rsidR="009E6658" w:rsidRDefault="009E6658" w:rsidP="009E6658">
                                    <w:pPr>
                                      <w:spacing w:after="0" w:line="276" w:lineRule="auto"/>
                                      <w:ind w:left="0" w:firstLine="0"/>
                                      <w:jc w:val="left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6" name="Rectangle 5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372" y="9505"/>
                                  <a:ext cx="609" cy="27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9C06DB7" w14:textId="77777777" w:rsidR="009E6658" w:rsidRDefault="009E6658" w:rsidP="009E6658">
                                    <w:pPr>
                                      <w:spacing w:after="0" w:line="276" w:lineRule="auto"/>
                                      <w:ind w:left="0" w:firstLine="0"/>
                                      <w:jc w:val="left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7" name="Rectangle 5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372" y="11990"/>
                                  <a:ext cx="609" cy="274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D8EA8F" w14:textId="77777777" w:rsidR="009E6658" w:rsidRDefault="009E6658" w:rsidP="009E6658">
                                    <w:pPr>
                                      <w:spacing w:after="0" w:line="276" w:lineRule="auto"/>
                                      <w:ind w:left="0" w:firstLine="0"/>
                                      <w:jc w:val="left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8" name="Rectangle 53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372" y="14474"/>
                                  <a:ext cx="609" cy="27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FC9D30F" w14:textId="77777777" w:rsidR="009E6658" w:rsidRDefault="009E6658" w:rsidP="009E6658">
                                    <w:pPr>
                                      <w:spacing w:after="0" w:line="276" w:lineRule="auto"/>
                                      <w:ind w:left="0" w:firstLine="0"/>
                                      <w:jc w:val="left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" name="Rectangle 53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372" y="16958"/>
                                  <a:ext cx="609" cy="27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02BACB2" w14:textId="77777777" w:rsidR="009E6658" w:rsidRDefault="009E6658" w:rsidP="009E6658">
                                    <w:pPr>
                                      <w:spacing w:after="0" w:line="276" w:lineRule="auto"/>
                                      <w:ind w:left="0" w:firstLine="0"/>
                                      <w:jc w:val="left"/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30" name="Picture 6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742" cy="17608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6F20F5F" id="Group 58783" o:spid="_x0000_s1026" style="width:130.4pt;height:134.85pt;mso-position-horizontal-relative:char;mso-position-vertical-relative:line" coordsize="15742,1902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">
                      <v:rect id="Rectangle 526" o:spid="_x0000_s1027" style="position:absolute;left:7372;top:7037;width:609;height:2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      <v:textbox inset="0,0,0,0">
                          <w:txbxContent>
                            <w:p w14:paraId="3C44B1B7" w14:textId="77777777" w:rsidR="009E6658" w:rsidRDefault="009E6658" w:rsidP="009E6658">
                              <w:pPr>
                                <w:spacing w:after="0" w:line="27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v:textbox>
                      </v:rect>
                      <v:rect id="Rectangle 529" o:spid="_x0000_s1028" style="position:absolute;left:7372;top:9505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      <v:textbox inset="0,0,0,0">
                          <w:txbxContent>
                            <w:p w14:paraId="09C06DB7" w14:textId="77777777" w:rsidR="009E6658" w:rsidRDefault="009E6658" w:rsidP="009E6658">
                              <w:pPr>
                                <w:spacing w:after="0" w:line="27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v:textbox>
                      </v:rect>
                      <v:rect id="Rectangle 532" o:spid="_x0000_s1029" style="position:absolute;left:7372;top:11990;width:609;height:2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      <v:textbox inset="0,0,0,0">
                          <w:txbxContent>
                            <w:p w14:paraId="7AD8EA8F" w14:textId="77777777" w:rsidR="009E6658" w:rsidRDefault="009E6658" w:rsidP="009E6658">
                              <w:pPr>
                                <w:spacing w:after="0" w:line="27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v:textbox>
                      </v:rect>
                      <v:rect id="Rectangle 535" o:spid="_x0000_s1030" style="position:absolute;left:7372;top:14474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      <v:textbox inset="0,0,0,0">
                          <w:txbxContent>
                            <w:p w14:paraId="3FC9D30F" w14:textId="77777777" w:rsidR="009E6658" w:rsidRDefault="009E6658" w:rsidP="009E6658">
                              <w:pPr>
                                <w:spacing w:after="0" w:line="27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v:textbox>
                      </v:rect>
                      <v:rect id="Rectangle 538" o:spid="_x0000_s1031" style="position:absolute;left:7372;top:16958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      <v:textbox inset="0,0,0,0">
                          <w:txbxContent>
                            <w:p w14:paraId="302BACB2" w14:textId="77777777" w:rsidR="009E6658" w:rsidRDefault="009E6658" w:rsidP="009E6658">
                              <w:pPr>
                                <w:spacing w:after="0" w:line="276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v:textbox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619" o:spid="_x0000_s1032" type="#_x0000_t75" style="position:absolute;width:15742;height:1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">
                        <v:imagedata r:id="rId9" o:title="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sz w:val="52"/>
              </w:rPr>
              <w:t xml:space="preserve">   </w:t>
            </w:r>
          </w:p>
          <w:p w14:paraId="57E205C5" w14:textId="77777777" w:rsidR="00E35C47" w:rsidRDefault="00E35C47" w:rsidP="00920496">
            <w:pPr>
              <w:spacing w:after="0" w:line="240" w:lineRule="auto"/>
              <w:ind w:left="0" w:firstLine="0"/>
              <w:jc w:val="center"/>
            </w:pPr>
            <w:r>
              <w:rPr>
                <w:b/>
                <w:sz w:val="36"/>
              </w:rPr>
              <w:t>North South University</w:t>
            </w:r>
          </w:p>
          <w:p w14:paraId="15043D99" w14:textId="77777777" w:rsidR="00E35C47" w:rsidRDefault="00E35C47" w:rsidP="00920496">
            <w:pPr>
              <w:spacing w:after="10" w:line="240" w:lineRule="auto"/>
              <w:ind w:left="0" w:firstLine="0"/>
              <w:jc w:val="center"/>
            </w:pPr>
            <w:r>
              <w:rPr>
                <w:sz w:val="36"/>
              </w:rPr>
              <w:t xml:space="preserve">Department of Electrical &amp; Computer Engineering </w:t>
            </w:r>
          </w:p>
          <w:p w14:paraId="5EBBC0B1" w14:textId="77777777" w:rsidR="00E35C47" w:rsidRDefault="00E35C47" w:rsidP="00920496">
            <w:pPr>
              <w:spacing w:after="4" w:line="240" w:lineRule="auto"/>
              <w:ind w:left="0" w:firstLine="0"/>
              <w:jc w:val="center"/>
            </w:pPr>
          </w:p>
          <w:p w14:paraId="63DC2349" w14:textId="77777777" w:rsidR="00E35C47" w:rsidRPr="000550BB" w:rsidRDefault="00E35C47" w:rsidP="00920496">
            <w:pPr>
              <w:spacing w:after="239" w:line="240" w:lineRule="auto"/>
              <w:ind w:left="0" w:firstLine="0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 xml:space="preserve">LAB REPORT </w:t>
            </w:r>
          </w:p>
          <w:p w14:paraId="0F429152" w14:textId="77777777" w:rsidR="00E35C47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 xml:space="preserve">Course </w:t>
            </w:r>
            <w:proofErr w:type="gramStart"/>
            <w:r>
              <w:rPr>
                <w:sz w:val="28"/>
              </w:rPr>
              <w:t>Code :</w:t>
            </w:r>
            <w:proofErr w:type="gramEnd"/>
            <w:r>
              <w:rPr>
                <w:sz w:val="28"/>
              </w:rPr>
              <w:t xml:space="preserve"> </w:t>
            </w:r>
            <w:r w:rsidR="003D643D">
              <w:rPr>
                <w:sz w:val="28"/>
              </w:rPr>
              <w:t>EEE</w:t>
            </w:r>
            <w:r w:rsidR="00BC26CD">
              <w:rPr>
                <w:sz w:val="28"/>
              </w:rPr>
              <w:t>/ETE</w:t>
            </w:r>
            <w:r w:rsidR="00412D77">
              <w:rPr>
                <w:sz w:val="28"/>
              </w:rPr>
              <w:t xml:space="preserve"> </w:t>
            </w:r>
            <w:r w:rsidR="00E020BB">
              <w:rPr>
                <w:sz w:val="28"/>
              </w:rPr>
              <w:t>241</w:t>
            </w:r>
            <w:r w:rsidR="00FA7FCB">
              <w:rPr>
                <w:sz w:val="28"/>
              </w:rPr>
              <w:t xml:space="preserve"> L</w:t>
            </w:r>
          </w:p>
          <w:p w14:paraId="6CC69998" w14:textId="77777777" w:rsidR="00E020BB" w:rsidRDefault="00E35C47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sz w:val="28"/>
              </w:rPr>
              <w:t>Course Title:</w:t>
            </w:r>
            <w:r w:rsidR="003D643D">
              <w:rPr>
                <w:sz w:val="28"/>
              </w:rPr>
              <w:t xml:space="preserve"> </w:t>
            </w:r>
          </w:p>
          <w:p w14:paraId="07CDBC8D" w14:textId="19FF46FF" w:rsidR="00E35C47" w:rsidRPr="005860D1" w:rsidRDefault="00E35C47" w:rsidP="001216C0">
            <w:pPr>
              <w:spacing w:after="160" w:line="240" w:lineRule="auto"/>
              <w:ind w:left="0" w:firstLine="0"/>
              <w:jc w:val="left"/>
            </w:pPr>
            <w:r w:rsidRPr="005860D1">
              <w:rPr>
                <w:rFonts w:eastAsia="Calibri"/>
                <w:sz w:val="28"/>
              </w:rPr>
              <w:t>Course Instructor:</w:t>
            </w:r>
          </w:p>
          <w:p w14:paraId="7AC724D1" w14:textId="77777777" w:rsidR="00E35C47" w:rsidRDefault="00E35C47" w:rsidP="001216C0">
            <w:pPr>
              <w:spacing w:after="161" w:line="240" w:lineRule="auto"/>
              <w:ind w:left="0" w:firstLine="0"/>
              <w:jc w:val="left"/>
            </w:pPr>
            <w:r>
              <w:rPr>
                <w:sz w:val="28"/>
              </w:rPr>
              <w:t>Experiment Number:</w:t>
            </w:r>
          </w:p>
          <w:p w14:paraId="44DC5D96" w14:textId="361CCD50" w:rsidR="00E35C47" w:rsidRDefault="005079D3" w:rsidP="001216C0">
            <w:pPr>
              <w:spacing w:after="160" w:line="240" w:lineRule="auto"/>
              <w:ind w:left="0" w:firstLine="0"/>
              <w:jc w:val="left"/>
              <w:rPr>
                <w:sz w:val="28"/>
              </w:rPr>
            </w:pPr>
            <w:r>
              <w:rPr>
                <w:noProof/>
                <w:sz w:val="28"/>
                <w:lang w:val="ru-RU" w:eastAsia="ru-RU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7F4485C0" wp14:editId="775294A1">
                      <wp:simplePos x="0" y="0"/>
                      <wp:positionH relativeFrom="column">
                        <wp:posOffset>334645</wp:posOffset>
                      </wp:positionH>
                      <wp:positionV relativeFrom="paragraph">
                        <wp:posOffset>185420</wp:posOffset>
                      </wp:positionV>
                      <wp:extent cx="6329045" cy="530860"/>
                      <wp:effectExtent l="0" t="0" r="0" b="2540"/>
                      <wp:wrapNone/>
                      <wp:docPr id="23" name="Rectangle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29045" cy="5308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758C68F" w14:textId="0AE909EA" w:rsidR="00E35C47" w:rsidRPr="005079D3" w:rsidRDefault="005079D3" w:rsidP="005079D3">
                                  <w:pPr>
                                    <w:ind w:left="0" w:firstLine="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4"/>
                                    </w:rPr>
                                  </w:pPr>
                                  <w:r w:rsidRPr="005079D3">
                                    <w:rPr>
                                      <w:rStyle w:val="fontstyle01"/>
                                      <w:rFonts w:ascii="Times New Roman" w:hAnsi="Times New Roman" w:cs="Times New Roman"/>
                                      <w:b w:val="0"/>
                                      <w:bCs w:val="0"/>
                                    </w:rPr>
                                    <w:t>AC Network Theore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4485C0" id="Rectangle 1" o:spid="_x0000_s1033" style="position:absolute;margin-left:26.35pt;margin-top:14.6pt;width:498.35pt;height:41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" filled="f" strokecolor="black [3213]" strokeweight="1pt">
                      <v:path arrowok="t"/>
                      <v:textbox>
                        <w:txbxContent>
                          <w:p w14:paraId="3758C68F" w14:textId="0AE909EA" w:rsidR="00E35C47" w:rsidRPr="005079D3" w:rsidRDefault="005079D3" w:rsidP="005079D3">
                            <w:pPr>
                              <w:ind w:left="0" w:firstLine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5079D3">
                              <w:rPr>
                                <w:rStyle w:val="fontstyle01"/>
                                <w:rFonts w:ascii="Times New Roman" w:hAnsi="Times New Roman" w:cs="Times New Roman"/>
                                <w:b w:val="0"/>
                                <w:bCs w:val="0"/>
                              </w:rPr>
                              <w:t>AC Network Theorem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35C47">
              <w:rPr>
                <w:sz w:val="28"/>
              </w:rPr>
              <w:t xml:space="preserve">Experiment Name: </w:t>
            </w:r>
          </w:p>
          <w:p w14:paraId="54FF207A" w14:textId="77777777" w:rsidR="00E35C47" w:rsidRDefault="00E35C47" w:rsidP="00920496">
            <w:pPr>
              <w:spacing w:after="160" w:line="240" w:lineRule="auto"/>
              <w:ind w:left="0" w:firstLine="0"/>
              <w:jc w:val="left"/>
            </w:pPr>
          </w:p>
          <w:p w14:paraId="5A8DD21E" w14:textId="77777777" w:rsidR="00E35C47" w:rsidRDefault="00E35C47" w:rsidP="00920496">
            <w:pPr>
              <w:spacing w:after="164" w:line="240" w:lineRule="auto"/>
              <w:ind w:left="91" w:firstLine="0"/>
              <w:jc w:val="left"/>
            </w:pPr>
          </w:p>
          <w:p w14:paraId="0DC2B506" w14:textId="43CB7E70" w:rsidR="00E35C47" w:rsidRPr="00634C21" w:rsidRDefault="00E35C47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Date</w:t>
            </w:r>
            <w:r w:rsidR="00345BE9">
              <w:rPr>
                <w:sz w:val="28"/>
              </w:rPr>
              <w:t xml:space="preserve"> of Experiment</w:t>
            </w:r>
            <w:r>
              <w:rPr>
                <w:sz w:val="28"/>
              </w:rPr>
              <w:t>:</w:t>
            </w:r>
            <w:r w:rsidR="005079D3">
              <w:rPr>
                <w:sz w:val="28"/>
              </w:rPr>
              <w:t xml:space="preserve"> 14</w:t>
            </w:r>
            <w:r w:rsidR="005079D3" w:rsidRPr="005079D3">
              <w:rPr>
                <w:sz w:val="28"/>
                <w:vertAlign w:val="superscript"/>
              </w:rPr>
              <w:t>th</w:t>
            </w:r>
            <w:r w:rsidR="005079D3">
              <w:rPr>
                <w:sz w:val="28"/>
              </w:rPr>
              <w:t xml:space="preserve"> of April, 2020</w:t>
            </w:r>
          </w:p>
          <w:p w14:paraId="01A75EC8" w14:textId="28733227" w:rsidR="00E35C47" w:rsidRDefault="00105BB6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 xml:space="preserve">Date of Submission: </w:t>
            </w:r>
            <w:r w:rsidR="005079D3">
              <w:rPr>
                <w:sz w:val="28"/>
              </w:rPr>
              <w:t>14</w:t>
            </w:r>
            <w:r w:rsidR="005079D3" w:rsidRPr="005079D3">
              <w:rPr>
                <w:sz w:val="28"/>
                <w:vertAlign w:val="superscript"/>
              </w:rPr>
              <w:t>th</w:t>
            </w:r>
            <w:r w:rsidR="005079D3">
              <w:rPr>
                <w:sz w:val="28"/>
              </w:rPr>
              <w:t xml:space="preserve"> of April, 2020</w:t>
            </w:r>
          </w:p>
          <w:p w14:paraId="0CEBC998" w14:textId="5467399C" w:rsidR="00E35C47" w:rsidRDefault="001E079F" w:rsidP="00920496">
            <w:pPr>
              <w:spacing w:after="160" w:line="240" w:lineRule="auto"/>
              <w:ind w:left="0" w:firstLine="0"/>
              <w:jc w:val="left"/>
            </w:pPr>
            <w:r>
              <w:rPr>
                <w:sz w:val="28"/>
              </w:rPr>
              <w:t>Section: 0</w:t>
            </w:r>
            <w:r w:rsidR="00E020BB">
              <w:rPr>
                <w:sz w:val="28"/>
              </w:rPr>
              <w:t>2</w:t>
            </w:r>
            <w:r w:rsidR="00E35C47">
              <w:rPr>
                <w:rFonts w:ascii="Calibri" w:eastAsia="Calibri" w:hAnsi="Calibri" w:cs="Calibri"/>
                <w:sz w:val="28"/>
              </w:rPr>
              <w:tab/>
            </w:r>
          </w:p>
          <w:p w14:paraId="4CA182C4" w14:textId="57F09AF0" w:rsidR="00E35C47" w:rsidRPr="00896F22" w:rsidRDefault="003C1FE5" w:rsidP="00F30466">
            <w:pPr>
              <w:spacing w:after="225" w:line="240" w:lineRule="auto"/>
              <w:ind w:left="0" w:firstLine="0"/>
              <w:jc w:val="left"/>
              <w:rPr>
                <w:rFonts w:ascii="Calibri" w:eastAsia="Calibri" w:hAnsi="Calibri" w:cs="Calibri"/>
                <w:sz w:val="28"/>
              </w:rPr>
            </w:pPr>
            <w:r>
              <w:rPr>
                <w:sz w:val="28"/>
              </w:rPr>
              <w:t xml:space="preserve">Group Number: </w:t>
            </w:r>
            <w:r w:rsidR="005079D3">
              <w:rPr>
                <w:sz w:val="28"/>
              </w:rPr>
              <w:t>06</w:t>
            </w:r>
          </w:p>
        </w:tc>
      </w:tr>
      <w:tr w:rsidR="00E35C47" w14:paraId="2AFBB6F6" w14:textId="77777777" w:rsidTr="005079D3">
        <w:trPr>
          <w:trHeight w:val="298"/>
          <w:jc w:val="center"/>
        </w:trPr>
        <w:tc>
          <w:tcPr>
            <w:tcW w:w="8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14:paraId="26B66B56" w14:textId="77777777" w:rsidR="00DB1307" w:rsidRPr="00DB1307" w:rsidRDefault="00E35C47" w:rsidP="00DB1307">
            <w:pPr>
              <w:spacing w:after="0" w:line="240" w:lineRule="auto"/>
              <w:ind w:left="0" w:firstLine="0"/>
              <w:jc w:val="left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ubmitted By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F4090B1" w14:textId="77777777" w:rsidR="00DB1307" w:rsidRPr="00DB1307" w:rsidRDefault="00E35C47" w:rsidP="00DE4A03">
            <w:pPr>
              <w:spacing w:after="0" w:line="276" w:lineRule="auto"/>
              <w:ind w:left="0" w:firstLine="0"/>
              <w:jc w:val="center"/>
              <w:rPr>
                <w:sz w:val="32"/>
                <w:szCs w:val="32"/>
              </w:rPr>
            </w:pPr>
            <w:r w:rsidRPr="00DB1307">
              <w:rPr>
                <w:sz w:val="32"/>
                <w:szCs w:val="32"/>
              </w:rPr>
              <w:t>Score</w:t>
            </w:r>
          </w:p>
        </w:tc>
      </w:tr>
      <w:tr w:rsidR="00E35C47" w14:paraId="1EFF6491" w14:textId="77777777" w:rsidTr="005079D3">
        <w:trPr>
          <w:trHeight w:val="2728"/>
          <w:jc w:val="center"/>
        </w:trPr>
        <w:tc>
          <w:tcPr>
            <w:tcW w:w="8434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</w:tcPr>
          <w:p w14:paraId="15A6BAFC" w14:textId="77777777" w:rsidR="001216C0" w:rsidRPr="008258B1" w:rsidRDefault="001216C0" w:rsidP="00444254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  <w:tbl>
            <w:tblPr>
              <w:tblStyle w:val="TableGrid0"/>
              <w:tblW w:w="8235" w:type="dxa"/>
              <w:jc w:val="center"/>
              <w:tblBorders>
                <w:top w:val="dotted" w:sz="4" w:space="0" w:color="auto"/>
                <w:left w:val="dotted" w:sz="4" w:space="0" w:color="auto"/>
                <w:bottom w:val="dotted" w:sz="4" w:space="0" w:color="auto"/>
                <w:right w:val="dotted" w:sz="4" w:space="0" w:color="auto"/>
                <w:insideH w:val="dotted" w:sz="4" w:space="0" w:color="auto"/>
                <w:insideV w:val="dotted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85"/>
              <w:gridCol w:w="5496"/>
              <w:gridCol w:w="2254"/>
            </w:tblGrid>
            <w:tr w:rsidR="00FD5C91" w14:paraId="168A3ED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38601131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b/>
                      <w:sz w:val="24"/>
                      <w:szCs w:val="28"/>
                    </w:rPr>
                  </w:pPr>
                </w:p>
              </w:tc>
              <w:tc>
                <w:tcPr>
                  <w:tcW w:w="5496" w:type="dxa"/>
                  <w:vAlign w:val="center"/>
                </w:tcPr>
                <w:p w14:paraId="58804EC1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Student Name</w:t>
                  </w:r>
                </w:p>
              </w:tc>
              <w:tc>
                <w:tcPr>
                  <w:tcW w:w="2254" w:type="dxa"/>
                  <w:vAlign w:val="center"/>
                </w:tcPr>
                <w:p w14:paraId="4D5A26AB" w14:textId="77777777" w:rsidR="00FD5C91" w:rsidRDefault="00FD5C91" w:rsidP="001216C0">
                  <w:pPr>
                    <w:spacing w:after="0" w:line="240" w:lineRule="auto"/>
                    <w:ind w:left="0" w:firstLine="0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ID</w:t>
                  </w:r>
                </w:p>
              </w:tc>
            </w:tr>
            <w:tr w:rsidR="00FD5C91" w14:paraId="0B466585" w14:textId="77777777" w:rsidTr="001E079F">
              <w:trPr>
                <w:trHeight w:val="447"/>
                <w:jc w:val="center"/>
              </w:trPr>
              <w:tc>
                <w:tcPr>
                  <w:tcW w:w="485" w:type="dxa"/>
                  <w:vAlign w:val="center"/>
                </w:tcPr>
                <w:p w14:paraId="5098C9D1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1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083345D" w14:textId="7AD7537F" w:rsidR="00FD5C91" w:rsidRPr="006A2E6B" w:rsidRDefault="005079D3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proofErr w:type="spellStart"/>
                  <w:r>
                    <w:rPr>
                      <w:sz w:val="24"/>
                      <w:szCs w:val="28"/>
                    </w:rPr>
                    <w:t>Tasmia</w:t>
                  </w:r>
                  <w:proofErr w:type="spellEnd"/>
                  <w:r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8"/>
                    </w:rPr>
                    <w:t>Khanom</w:t>
                  </w:r>
                  <w:proofErr w:type="spellEnd"/>
                </w:p>
              </w:tc>
              <w:tc>
                <w:tcPr>
                  <w:tcW w:w="2254" w:type="dxa"/>
                  <w:vAlign w:val="center"/>
                </w:tcPr>
                <w:p w14:paraId="147C9AAC" w14:textId="628D5BCF" w:rsidR="00FD5C91" w:rsidRPr="006A2E6B" w:rsidRDefault="005079D3" w:rsidP="004A58D1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931843043</w:t>
                  </w:r>
                </w:p>
              </w:tc>
            </w:tr>
            <w:tr w:rsidR="00FD5C91" w14:paraId="79FA12F2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26B1592A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2.</w:t>
                  </w:r>
                </w:p>
              </w:tc>
              <w:tc>
                <w:tcPr>
                  <w:tcW w:w="5496" w:type="dxa"/>
                  <w:vAlign w:val="center"/>
                </w:tcPr>
                <w:p w14:paraId="7CB65C6C" w14:textId="321EA554" w:rsidR="00FC4F96" w:rsidRPr="006A2E6B" w:rsidRDefault="005079D3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proofErr w:type="spellStart"/>
                  <w:r>
                    <w:rPr>
                      <w:sz w:val="24"/>
                      <w:szCs w:val="28"/>
                    </w:rPr>
                    <w:t>Kaniz</w:t>
                  </w:r>
                  <w:proofErr w:type="spellEnd"/>
                  <w:r>
                    <w:rPr>
                      <w:sz w:val="24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sz w:val="24"/>
                      <w:szCs w:val="28"/>
                    </w:rPr>
                    <w:t>Fatema</w:t>
                  </w:r>
                  <w:proofErr w:type="spellEnd"/>
                </w:p>
              </w:tc>
              <w:tc>
                <w:tcPr>
                  <w:tcW w:w="2254" w:type="dxa"/>
                  <w:vAlign w:val="center"/>
                </w:tcPr>
                <w:p w14:paraId="7B0495F7" w14:textId="6066138D" w:rsidR="00FD5C91" w:rsidRPr="006A2E6B" w:rsidRDefault="005079D3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064045</w:t>
                  </w:r>
                </w:p>
              </w:tc>
            </w:tr>
            <w:tr w:rsidR="00FD5C91" w14:paraId="1291705B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09B5D59D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3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FD099B7" w14:textId="7B4712DF" w:rsidR="00FD5C91" w:rsidRPr="006A2E6B" w:rsidRDefault="005079D3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Mohammed Mahmudur Rahman</w:t>
                  </w:r>
                </w:p>
              </w:tc>
              <w:tc>
                <w:tcPr>
                  <w:tcW w:w="2254" w:type="dxa"/>
                  <w:vAlign w:val="center"/>
                </w:tcPr>
                <w:p w14:paraId="20A5C55E" w14:textId="1174FD1E" w:rsidR="00FD5C91" w:rsidRPr="006A2E6B" w:rsidRDefault="005079D3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1520386043</w:t>
                  </w:r>
                </w:p>
              </w:tc>
            </w:tr>
            <w:tr w:rsidR="00FD5C91" w14:paraId="6AAC8433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7090184A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4.</w:t>
                  </w:r>
                </w:p>
              </w:tc>
              <w:tc>
                <w:tcPr>
                  <w:tcW w:w="5496" w:type="dxa"/>
                  <w:vAlign w:val="center"/>
                </w:tcPr>
                <w:p w14:paraId="6300C8CA" w14:textId="77777777" w:rsidR="00FD5C91" w:rsidRPr="006A2E6B" w:rsidRDefault="00FD5C91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</w:p>
              </w:tc>
              <w:tc>
                <w:tcPr>
                  <w:tcW w:w="2254" w:type="dxa"/>
                  <w:vAlign w:val="center"/>
                </w:tcPr>
                <w:p w14:paraId="3023DB9B" w14:textId="77777777" w:rsidR="00FD5C91" w:rsidRPr="006A2E6B" w:rsidRDefault="00FD5C91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</w:p>
              </w:tc>
            </w:tr>
            <w:tr w:rsidR="00FD5C91" w14:paraId="032E5755" w14:textId="77777777" w:rsidTr="001E079F">
              <w:trPr>
                <w:trHeight w:val="429"/>
                <w:jc w:val="center"/>
              </w:trPr>
              <w:tc>
                <w:tcPr>
                  <w:tcW w:w="485" w:type="dxa"/>
                  <w:vAlign w:val="center"/>
                </w:tcPr>
                <w:p w14:paraId="77588FE3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5.</w:t>
                  </w:r>
                </w:p>
              </w:tc>
              <w:tc>
                <w:tcPr>
                  <w:tcW w:w="5496" w:type="dxa"/>
                  <w:vAlign w:val="center"/>
                </w:tcPr>
                <w:p w14:paraId="1B94DEDE" w14:textId="77777777" w:rsidR="00FD5C91" w:rsidRPr="006A2E6B" w:rsidRDefault="00FC4F96" w:rsidP="0042740A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  <w:r w:rsidRPr="006A2E6B">
                    <w:rPr>
                      <w:sz w:val="24"/>
                      <w:szCs w:val="28"/>
                    </w:rPr>
                    <w:t xml:space="preserve"> </w:t>
                  </w:r>
                </w:p>
              </w:tc>
              <w:tc>
                <w:tcPr>
                  <w:tcW w:w="2254" w:type="dxa"/>
                  <w:vAlign w:val="center"/>
                </w:tcPr>
                <w:p w14:paraId="3936B79A" w14:textId="77777777" w:rsidR="00FD5C91" w:rsidRPr="006A2E6B" w:rsidRDefault="00FD5C91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</w:p>
              </w:tc>
            </w:tr>
            <w:tr w:rsidR="00FD5C91" w14:paraId="360F2D1E" w14:textId="77777777" w:rsidTr="001E079F">
              <w:trPr>
                <w:trHeight w:val="447"/>
                <w:jc w:val="center"/>
              </w:trPr>
              <w:tc>
                <w:tcPr>
                  <w:tcW w:w="485" w:type="dxa"/>
                  <w:vAlign w:val="center"/>
                </w:tcPr>
                <w:p w14:paraId="23D8F6D4" w14:textId="77777777" w:rsidR="00FD5C91" w:rsidRPr="009A3EA0" w:rsidRDefault="00FD5C91" w:rsidP="001216C0">
                  <w:pPr>
                    <w:spacing w:after="0" w:line="240" w:lineRule="auto"/>
                    <w:ind w:left="0" w:firstLine="0"/>
                    <w:jc w:val="left"/>
                    <w:rPr>
                      <w:b/>
                      <w:sz w:val="24"/>
                      <w:szCs w:val="28"/>
                    </w:rPr>
                  </w:pPr>
                  <w:r w:rsidRPr="009A3EA0">
                    <w:rPr>
                      <w:b/>
                      <w:sz w:val="24"/>
                      <w:szCs w:val="28"/>
                    </w:rPr>
                    <w:t>6.</w:t>
                  </w:r>
                </w:p>
              </w:tc>
              <w:tc>
                <w:tcPr>
                  <w:tcW w:w="5496" w:type="dxa"/>
                  <w:vAlign w:val="center"/>
                </w:tcPr>
                <w:p w14:paraId="5581D72B" w14:textId="77777777" w:rsidR="00FD5C91" w:rsidRPr="006A2E6B" w:rsidRDefault="00FD5C91" w:rsidP="00FC4F96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</w:p>
              </w:tc>
              <w:tc>
                <w:tcPr>
                  <w:tcW w:w="2254" w:type="dxa"/>
                  <w:vAlign w:val="center"/>
                </w:tcPr>
                <w:p w14:paraId="71286748" w14:textId="77777777" w:rsidR="00FD5C91" w:rsidRPr="006A2E6B" w:rsidRDefault="00FD5C91" w:rsidP="006A2E6B">
                  <w:pPr>
                    <w:spacing w:after="0" w:line="240" w:lineRule="auto"/>
                    <w:ind w:left="0" w:firstLine="0"/>
                    <w:jc w:val="center"/>
                    <w:rPr>
                      <w:sz w:val="24"/>
                      <w:szCs w:val="28"/>
                    </w:rPr>
                  </w:pPr>
                </w:p>
              </w:tc>
            </w:tr>
          </w:tbl>
          <w:p w14:paraId="7F42AA64" w14:textId="77777777" w:rsidR="00896F22" w:rsidRPr="008258B1" w:rsidRDefault="00896F22" w:rsidP="008258B1">
            <w:pPr>
              <w:spacing w:after="0" w:line="240" w:lineRule="auto"/>
              <w:ind w:left="0"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2515" w:type="dxa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</w:tcPr>
          <w:p w14:paraId="3B8FBE02" w14:textId="77777777" w:rsidR="00532603" w:rsidRDefault="00532603" w:rsidP="00920496">
            <w:pPr>
              <w:spacing w:after="0" w:line="276" w:lineRule="auto"/>
              <w:ind w:left="0" w:firstLine="0"/>
              <w:jc w:val="left"/>
            </w:pPr>
          </w:p>
          <w:p w14:paraId="147919FD" w14:textId="77777777" w:rsidR="00532603" w:rsidRPr="00532603" w:rsidRDefault="00532603" w:rsidP="00532603"/>
          <w:p w14:paraId="04E6A86D" w14:textId="77777777" w:rsidR="00532603" w:rsidRPr="00532603" w:rsidRDefault="00532603" w:rsidP="00532603"/>
          <w:p w14:paraId="1FD802D7" w14:textId="77777777" w:rsidR="00532603" w:rsidRDefault="00532603" w:rsidP="00532603"/>
          <w:p w14:paraId="3CF1B026" w14:textId="77777777" w:rsidR="00E35C47" w:rsidRPr="00532603" w:rsidRDefault="00E35C47" w:rsidP="00532603"/>
        </w:tc>
      </w:tr>
    </w:tbl>
    <w:p w14:paraId="46C1E272" w14:textId="02AAB8A8" w:rsidR="00DB1307" w:rsidRDefault="00DB1307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712CACF3" w14:textId="6654D575" w:rsidR="005079D3" w:rsidRDefault="005079D3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42F8719F" wp14:editId="5F8DCBE2">
            <wp:extent cx="6788785" cy="9580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G-20200414-WA0006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785" cy="958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501DFE58" wp14:editId="651EA98C">
            <wp:extent cx="6781165" cy="95802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G-20200414-WA0007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1165" cy="958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024A" w14:textId="5DD389E5" w:rsidR="005079D3" w:rsidRDefault="005079D3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19EB3083" wp14:editId="1D322BE0">
            <wp:extent cx="6975475" cy="5231765"/>
            <wp:effectExtent l="0" t="876300" r="0" b="8451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G_20200412_192437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975475" cy="523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3CC9AA6E" wp14:editId="7869A799">
            <wp:extent cx="6975475" cy="93008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-20200414-WA0000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030B0666" wp14:editId="2F229C0A">
            <wp:extent cx="6975475" cy="93008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G-20200414-WA000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175E0C82" wp14:editId="1B582D73">
            <wp:extent cx="6975475" cy="93008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G-20200414-WA000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AAB2B" w14:textId="4DFCAAAE" w:rsidR="005079D3" w:rsidRDefault="005079D3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7673AB29" wp14:editId="645B428A">
            <wp:extent cx="6975475" cy="93008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G-20200414-WA000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930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60512D27" wp14:editId="1C148A71">
            <wp:extent cx="6975475" cy="3362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ocedure 5. VL (original) across RL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07FAB956" wp14:editId="5B0FD084">
            <wp:extent cx="6975475" cy="33426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rocedure 6. E(thevenin) measure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21DF28AB" wp14:editId="08BF2C07">
            <wp:extent cx="6975475" cy="32569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rocedure 9. calculation Vr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noProof/>
          <w:sz w:val="32"/>
        </w:rPr>
        <w:drawing>
          <wp:inline distT="0" distB="0" distL="0" distR="0" wp14:anchorId="7643719A" wp14:editId="2908B461">
            <wp:extent cx="6975475" cy="291401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rocedure 12. thevenin V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547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DB6A" w14:textId="2E411A7F" w:rsidR="005079D3" w:rsidRDefault="005079D3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p w14:paraId="12A23B54" w14:textId="77777777" w:rsidR="005079D3" w:rsidRDefault="005079D3" w:rsidP="00E35C47">
      <w:pPr>
        <w:spacing w:after="569" w:line="240" w:lineRule="auto"/>
        <w:ind w:left="0" w:right="0" w:firstLine="0"/>
        <w:jc w:val="center"/>
        <w:rPr>
          <w:rFonts w:ascii="Times New Roman" w:eastAsia="Times New Roman" w:hAnsi="Times New Roman" w:cs="Times New Roman"/>
          <w:b/>
          <w:sz w:val="32"/>
        </w:rPr>
      </w:pPr>
    </w:p>
    <w:sectPr w:rsidR="005079D3" w:rsidSect="001216C0">
      <w:headerReference w:type="even" r:id="rId21"/>
      <w:headerReference w:type="default" r:id="rId22"/>
      <w:headerReference w:type="first" r:id="rId23"/>
      <w:pgSz w:w="12240" w:h="15840"/>
      <w:pgMar w:top="753" w:right="650" w:bottom="0" w:left="605" w:header="288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B6BB4" w14:textId="77777777" w:rsidR="00F26ADA" w:rsidRDefault="00F26ADA">
      <w:pPr>
        <w:spacing w:after="0" w:line="240" w:lineRule="auto"/>
      </w:pPr>
      <w:r>
        <w:separator/>
      </w:r>
    </w:p>
  </w:endnote>
  <w:endnote w:type="continuationSeparator" w:id="0">
    <w:p w14:paraId="6279CD78" w14:textId="77777777" w:rsidR="00F26ADA" w:rsidRDefault="00F26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B4EE3" w14:textId="77777777" w:rsidR="00F26ADA" w:rsidRDefault="00F26ADA">
      <w:pPr>
        <w:spacing w:after="0" w:line="240" w:lineRule="auto"/>
      </w:pPr>
      <w:r>
        <w:separator/>
      </w:r>
    </w:p>
  </w:footnote>
  <w:footnote w:type="continuationSeparator" w:id="0">
    <w:p w14:paraId="47B33631" w14:textId="77777777" w:rsidR="00F26ADA" w:rsidRDefault="00F26A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075E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8B3486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7C28B" w14:textId="77777777" w:rsidR="00AE33BA" w:rsidRDefault="00AE33BA">
    <w:pPr>
      <w:spacing w:after="0" w:line="276" w:lineRule="auto"/>
      <w:ind w:left="0" w:righ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75A9F"/>
    <w:multiLevelType w:val="hybridMultilevel"/>
    <w:tmpl w:val="844E220A"/>
    <w:lvl w:ilvl="0" w:tplc="536603A4">
      <w:start w:val="1"/>
      <w:numFmt w:val="bullet"/>
      <w:lvlText w:val="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A63D2E">
      <w:start w:val="1"/>
      <w:numFmt w:val="bullet"/>
      <w:lvlText w:val="o"/>
      <w:lvlJc w:val="left"/>
      <w:pPr>
        <w:ind w:left="21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D6C56E">
      <w:start w:val="1"/>
      <w:numFmt w:val="bullet"/>
      <w:lvlText w:val="▪"/>
      <w:lvlJc w:val="left"/>
      <w:pPr>
        <w:ind w:left="28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9A31F6">
      <w:start w:val="1"/>
      <w:numFmt w:val="bullet"/>
      <w:lvlText w:val="•"/>
      <w:lvlJc w:val="left"/>
      <w:pPr>
        <w:ind w:left="35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90C722">
      <w:start w:val="1"/>
      <w:numFmt w:val="bullet"/>
      <w:lvlText w:val="o"/>
      <w:lvlJc w:val="left"/>
      <w:pPr>
        <w:ind w:left="43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106150">
      <w:start w:val="1"/>
      <w:numFmt w:val="bullet"/>
      <w:lvlText w:val="▪"/>
      <w:lvlJc w:val="left"/>
      <w:pPr>
        <w:ind w:left="50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A3968">
      <w:start w:val="1"/>
      <w:numFmt w:val="bullet"/>
      <w:lvlText w:val="•"/>
      <w:lvlJc w:val="left"/>
      <w:pPr>
        <w:ind w:left="5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A64960">
      <w:start w:val="1"/>
      <w:numFmt w:val="bullet"/>
      <w:lvlText w:val="o"/>
      <w:lvlJc w:val="left"/>
      <w:pPr>
        <w:ind w:left="6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9FE1EC2">
      <w:start w:val="1"/>
      <w:numFmt w:val="bullet"/>
      <w:lvlText w:val="▪"/>
      <w:lvlJc w:val="left"/>
      <w:pPr>
        <w:ind w:left="7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5A545F"/>
    <w:multiLevelType w:val="hybridMultilevel"/>
    <w:tmpl w:val="169E0D76"/>
    <w:lvl w:ilvl="0" w:tplc="AA181082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961E52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B4881E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D86030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22445DA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54CCF8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4E942A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665458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4484A0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D67FDA"/>
    <w:multiLevelType w:val="hybridMultilevel"/>
    <w:tmpl w:val="5BFC28A8"/>
    <w:lvl w:ilvl="0" w:tplc="1B364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205D1"/>
    <w:multiLevelType w:val="hybridMultilevel"/>
    <w:tmpl w:val="85069AEC"/>
    <w:lvl w:ilvl="0" w:tplc="C58C1B54">
      <w:start w:val="1"/>
      <w:numFmt w:val="bullet"/>
      <w:lvlText w:val="•"/>
      <w:lvlJc w:val="left"/>
      <w:pPr>
        <w:ind w:left="23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3A322E">
      <w:start w:val="1"/>
      <w:numFmt w:val="bullet"/>
      <w:lvlText w:val="o"/>
      <w:lvlJc w:val="left"/>
      <w:pPr>
        <w:ind w:left="31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807B08">
      <w:start w:val="1"/>
      <w:numFmt w:val="bullet"/>
      <w:lvlText w:val="▪"/>
      <w:lvlJc w:val="left"/>
      <w:pPr>
        <w:ind w:left="39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E0758C">
      <w:start w:val="1"/>
      <w:numFmt w:val="bullet"/>
      <w:lvlText w:val="•"/>
      <w:lvlJc w:val="left"/>
      <w:pPr>
        <w:ind w:left="46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D68C3C">
      <w:start w:val="1"/>
      <w:numFmt w:val="bullet"/>
      <w:lvlText w:val="o"/>
      <w:lvlJc w:val="left"/>
      <w:pPr>
        <w:ind w:left="53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668334">
      <w:start w:val="1"/>
      <w:numFmt w:val="bullet"/>
      <w:lvlText w:val="▪"/>
      <w:lvlJc w:val="left"/>
      <w:pPr>
        <w:ind w:left="60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0E9004">
      <w:start w:val="1"/>
      <w:numFmt w:val="bullet"/>
      <w:lvlText w:val="•"/>
      <w:lvlJc w:val="left"/>
      <w:pPr>
        <w:ind w:left="67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C42B8C">
      <w:start w:val="1"/>
      <w:numFmt w:val="bullet"/>
      <w:lvlText w:val="o"/>
      <w:lvlJc w:val="left"/>
      <w:pPr>
        <w:ind w:left="75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507240">
      <w:start w:val="1"/>
      <w:numFmt w:val="bullet"/>
      <w:lvlText w:val="▪"/>
      <w:lvlJc w:val="left"/>
      <w:pPr>
        <w:ind w:left="82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353CA5"/>
    <w:multiLevelType w:val="hybridMultilevel"/>
    <w:tmpl w:val="81A28860"/>
    <w:lvl w:ilvl="0" w:tplc="6B340520">
      <w:start w:val="1"/>
      <w:numFmt w:val="decimal"/>
      <w:lvlText w:val="%1."/>
      <w:lvlJc w:val="left"/>
      <w:pPr>
        <w:ind w:left="16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10FDDC">
      <w:start w:val="1"/>
      <w:numFmt w:val="lowerLetter"/>
      <w:lvlText w:val="%2"/>
      <w:lvlJc w:val="left"/>
      <w:pPr>
        <w:ind w:left="23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02E37A">
      <w:start w:val="1"/>
      <w:numFmt w:val="lowerRoman"/>
      <w:lvlText w:val="%3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B03982">
      <w:start w:val="1"/>
      <w:numFmt w:val="decimal"/>
      <w:lvlText w:val="%4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D04A6E8">
      <w:start w:val="1"/>
      <w:numFmt w:val="lowerLetter"/>
      <w:lvlText w:val="%5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684A02">
      <w:start w:val="1"/>
      <w:numFmt w:val="lowerRoman"/>
      <w:lvlText w:val="%6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64444">
      <w:start w:val="1"/>
      <w:numFmt w:val="decimal"/>
      <w:lvlText w:val="%7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36837E">
      <w:start w:val="1"/>
      <w:numFmt w:val="lowerLetter"/>
      <w:lvlText w:val="%8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809B68">
      <w:start w:val="1"/>
      <w:numFmt w:val="lowerRoman"/>
      <w:lvlText w:val="%9"/>
      <w:lvlJc w:val="left"/>
      <w:pPr>
        <w:ind w:left="7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0213057"/>
    <w:multiLevelType w:val="hybridMultilevel"/>
    <w:tmpl w:val="5F0EFB06"/>
    <w:lvl w:ilvl="0" w:tplc="B0BA4CE2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A4D9A4">
      <w:start w:val="1"/>
      <w:numFmt w:val="lowerLetter"/>
      <w:lvlText w:val="%2"/>
      <w:lvlJc w:val="left"/>
      <w:pPr>
        <w:ind w:left="2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D831B2">
      <w:start w:val="1"/>
      <w:numFmt w:val="lowerRoman"/>
      <w:lvlText w:val="%3"/>
      <w:lvlJc w:val="left"/>
      <w:pPr>
        <w:ind w:left="2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9F8BAD2">
      <w:start w:val="1"/>
      <w:numFmt w:val="decimal"/>
      <w:lvlText w:val="%4"/>
      <w:lvlJc w:val="left"/>
      <w:pPr>
        <w:ind w:left="3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D48F68">
      <w:start w:val="1"/>
      <w:numFmt w:val="lowerLetter"/>
      <w:lvlText w:val="%5"/>
      <w:lvlJc w:val="left"/>
      <w:pPr>
        <w:ind w:left="43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26FD10">
      <w:start w:val="1"/>
      <w:numFmt w:val="lowerRoman"/>
      <w:lvlText w:val="%6"/>
      <w:lvlJc w:val="left"/>
      <w:pPr>
        <w:ind w:left="50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A4604DE">
      <w:start w:val="1"/>
      <w:numFmt w:val="decimal"/>
      <w:lvlText w:val="%7"/>
      <w:lvlJc w:val="left"/>
      <w:pPr>
        <w:ind w:left="5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2174">
      <w:start w:val="1"/>
      <w:numFmt w:val="lowerLetter"/>
      <w:lvlText w:val="%8"/>
      <w:lvlJc w:val="left"/>
      <w:pPr>
        <w:ind w:left="6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ECD82C">
      <w:start w:val="1"/>
      <w:numFmt w:val="lowerRoman"/>
      <w:lvlText w:val="%9"/>
      <w:lvlJc w:val="left"/>
      <w:pPr>
        <w:ind w:left="7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9372C45"/>
    <w:multiLevelType w:val="hybridMultilevel"/>
    <w:tmpl w:val="02827A72"/>
    <w:lvl w:ilvl="0" w:tplc="F3905E38">
      <w:start w:val="1"/>
      <w:numFmt w:val="decimal"/>
      <w:lvlText w:val="%1."/>
      <w:lvlJc w:val="left"/>
      <w:pPr>
        <w:ind w:left="24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256B75C">
      <w:start w:val="1"/>
      <w:numFmt w:val="lowerLetter"/>
      <w:lvlText w:val="%2"/>
      <w:lvlJc w:val="left"/>
      <w:pPr>
        <w:ind w:left="31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FDC8ED0">
      <w:start w:val="1"/>
      <w:numFmt w:val="lowerRoman"/>
      <w:lvlText w:val="%3"/>
      <w:lvlJc w:val="left"/>
      <w:pPr>
        <w:ind w:left="39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46DE6">
      <w:start w:val="1"/>
      <w:numFmt w:val="decimal"/>
      <w:lvlText w:val="%4"/>
      <w:lvlJc w:val="left"/>
      <w:pPr>
        <w:ind w:left="46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69A61A0">
      <w:start w:val="1"/>
      <w:numFmt w:val="lowerLetter"/>
      <w:lvlText w:val="%5"/>
      <w:lvlJc w:val="left"/>
      <w:pPr>
        <w:ind w:left="53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3EFD1A">
      <w:start w:val="1"/>
      <w:numFmt w:val="lowerRoman"/>
      <w:lvlText w:val="%6"/>
      <w:lvlJc w:val="left"/>
      <w:pPr>
        <w:ind w:left="607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345724">
      <w:start w:val="1"/>
      <w:numFmt w:val="decimal"/>
      <w:lvlText w:val="%7"/>
      <w:lvlJc w:val="left"/>
      <w:pPr>
        <w:ind w:left="679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74961C">
      <w:start w:val="1"/>
      <w:numFmt w:val="lowerLetter"/>
      <w:lvlText w:val="%8"/>
      <w:lvlJc w:val="left"/>
      <w:pPr>
        <w:ind w:left="75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042F12">
      <w:start w:val="1"/>
      <w:numFmt w:val="lowerRoman"/>
      <w:lvlText w:val="%9"/>
      <w:lvlJc w:val="left"/>
      <w:pPr>
        <w:ind w:left="823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090784E"/>
    <w:multiLevelType w:val="hybridMultilevel"/>
    <w:tmpl w:val="59EADCDC"/>
    <w:lvl w:ilvl="0" w:tplc="7ABC1EE2">
      <w:start w:val="2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825F44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E74969E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46ECB4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9E230E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AA2F34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A20A3C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E03488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1CF788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086909"/>
    <w:multiLevelType w:val="hybridMultilevel"/>
    <w:tmpl w:val="9B7425EC"/>
    <w:lvl w:ilvl="0" w:tplc="47EE0718">
      <w:start w:val="1"/>
      <w:numFmt w:val="bullet"/>
      <w:lvlText w:val="•"/>
      <w:lvlJc w:val="left"/>
      <w:pPr>
        <w:ind w:left="15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08A5FA">
      <w:start w:val="1"/>
      <w:numFmt w:val="bullet"/>
      <w:lvlText w:val="o"/>
      <w:lvlJc w:val="left"/>
      <w:pPr>
        <w:ind w:left="2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F78EEAA">
      <w:start w:val="1"/>
      <w:numFmt w:val="bullet"/>
      <w:lvlText w:val="▪"/>
      <w:lvlJc w:val="left"/>
      <w:pPr>
        <w:ind w:left="2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86C282">
      <w:start w:val="1"/>
      <w:numFmt w:val="bullet"/>
      <w:lvlText w:val="•"/>
      <w:lvlJc w:val="left"/>
      <w:pPr>
        <w:ind w:left="37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301852">
      <w:start w:val="1"/>
      <w:numFmt w:val="bullet"/>
      <w:lvlText w:val="o"/>
      <w:lvlJc w:val="left"/>
      <w:pPr>
        <w:ind w:left="4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FC594E">
      <w:start w:val="1"/>
      <w:numFmt w:val="bullet"/>
      <w:lvlText w:val="▪"/>
      <w:lvlJc w:val="left"/>
      <w:pPr>
        <w:ind w:left="51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8BAF94C">
      <w:start w:val="1"/>
      <w:numFmt w:val="bullet"/>
      <w:lvlText w:val="•"/>
      <w:lvlJc w:val="left"/>
      <w:pPr>
        <w:ind w:left="58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5AE904">
      <w:start w:val="1"/>
      <w:numFmt w:val="bullet"/>
      <w:lvlText w:val="o"/>
      <w:lvlJc w:val="left"/>
      <w:pPr>
        <w:ind w:left="6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B6C9016">
      <w:start w:val="1"/>
      <w:numFmt w:val="bullet"/>
      <w:lvlText w:val="▪"/>
      <w:lvlJc w:val="left"/>
      <w:pPr>
        <w:ind w:left="73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810214F"/>
    <w:multiLevelType w:val="hybridMultilevel"/>
    <w:tmpl w:val="2F52C7F4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0" w15:restartNumberingAfterBreak="0">
    <w:nsid w:val="5F20125A"/>
    <w:multiLevelType w:val="hybridMultilevel"/>
    <w:tmpl w:val="69C88A66"/>
    <w:lvl w:ilvl="0" w:tplc="D3725BA2">
      <w:start w:val="1"/>
      <w:numFmt w:val="decimal"/>
      <w:lvlText w:val="%1.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80585E">
      <w:start w:val="1"/>
      <w:numFmt w:val="lowerLetter"/>
      <w:lvlText w:val="%2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9684BC">
      <w:start w:val="1"/>
      <w:numFmt w:val="lowerRoman"/>
      <w:lvlText w:val="%3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60A9C6">
      <w:start w:val="1"/>
      <w:numFmt w:val="decimal"/>
      <w:lvlText w:val="%4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0A3512">
      <w:start w:val="1"/>
      <w:numFmt w:val="lowerLetter"/>
      <w:lvlText w:val="%5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2702626">
      <w:start w:val="1"/>
      <w:numFmt w:val="lowerRoman"/>
      <w:lvlText w:val="%6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74B76A">
      <w:start w:val="1"/>
      <w:numFmt w:val="decimal"/>
      <w:lvlText w:val="%7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682622">
      <w:start w:val="1"/>
      <w:numFmt w:val="lowerLetter"/>
      <w:lvlText w:val="%8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102678A">
      <w:start w:val="1"/>
      <w:numFmt w:val="lowerRoman"/>
      <w:lvlText w:val="%9"/>
      <w:lvlJc w:val="left"/>
      <w:pPr>
        <w:ind w:left="7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D5D5EF2"/>
    <w:multiLevelType w:val="hybridMultilevel"/>
    <w:tmpl w:val="B44A2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6F7B54"/>
    <w:multiLevelType w:val="hybridMultilevel"/>
    <w:tmpl w:val="064A9620"/>
    <w:lvl w:ilvl="0" w:tplc="EF9E3BD6">
      <w:start w:val="1"/>
      <w:numFmt w:val="decimal"/>
      <w:lvlText w:val="%1."/>
      <w:lvlJc w:val="left"/>
      <w:pPr>
        <w:ind w:left="1800" w:hanging="360"/>
      </w:pPr>
      <w:rPr>
        <w:rFonts w:ascii="Times New Roman" w:eastAsia="Tahom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5"/>
  </w:num>
  <w:num w:numId="3">
    <w:abstractNumId w:val="10"/>
  </w:num>
  <w:num w:numId="4">
    <w:abstractNumId w:val="7"/>
  </w:num>
  <w:num w:numId="5">
    <w:abstractNumId w:val="8"/>
  </w:num>
  <w:num w:numId="6">
    <w:abstractNumId w:val="1"/>
  </w:num>
  <w:num w:numId="7">
    <w:abstractNumId w:val="4"/>
  </w:num>
  <w:num w:numId="8">
    <w:abstractNumId w:val="6"/>
  </w:num>
  <w:num w:numId="9">
    <w:abstractNumId w:val="3"/>
  </w:num>
  <w:num w:numId="10">
    <w:abstractNumId w:val="9"/>
  </w:num>
  <w:num w:numId="11">
    <w:abstractNumId w:val="11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zQwM7EwM7W0MDFS0lEKTi0uzszPAykwrAUArEYM+SwAAAA="/>
  </w:docVars>
  <w:rsids>
    <w:rsidRoot w:val="00E913DD"/>
    <w:rsid w:val="00037259"/>
    <w:rsid w:val="000D6164"/>
    <w:rsid w:val="00105BB6"/>
    <w:rsid w:val="001216C0"/>
    <w:rsid w:val="00194D3A"/>
    <w:rsid w:val="001A07EB"/>
    <w:rsid w:val="001B79BA"/>
    <w:rsid w:val="001C2AEC"/>
    <w:rsid w:val="001E079F"/>
    <w:rsid w:val="001F36D8"/>
    <w:rsid w:val="00212C40"/>
    <w:rsid w:val="00251F67"/>
    <w:rsid w:val="00262B11"/>
    <w:rsid w:val="002E28C8"/>
    <w:rsid w:val="0031293C"/>
    <w:rsid w:val="00322681"/>
    <w:rsid w:val="00325DD8"/>
    <w:rsid w:val="00345BE9"/>
    <w:rsid w:val="0035746A"/>
    <w:rsid w:val="0038434A"/>
    <w:rsid w:val="0038660B"/>
    <w:rsid w:val="003A30D5"/>
    <w:rsid w:val="003A62E3"/>
    <w:rsid w:val="003C1FE5"/>
    <w:rsid w:val="003C54EB"/>
    <w:rsid w:val="003D643D"/>
    <w:rsid w:val="003F57DB"/>
    <w:rsid w:val="00412D77"/>
    <w:rsid w:val="0042740A"/>
    <w:rsid w:val="00437ADF"/>
    <w:rsid w:val="00444254"/>
    <w:rsid w:val="004770D4"/>
    <w:rsid w:val="004A58D1"/>
    <w:rsid w:val="004B257A"/>
    <w:rsid w:val="004D3D66"/>
    <w:rsid w:val="005079D3"/>
    <w:rsid w:val="00514322"/>
    <w:rsid w:val="00522203"/>
    <w:rsid w:val="00522D5D"/>
    <w:rsid w:val="00532603"/>
    <w:rsid w:val="00556407"/>
    <w:rsid w:val="00567407"/>
    <w:rsid w:val="00580B76"/>
    <w:rsid w:val="005860D1"/>
    <w:rsid w:val="005E35D0"/>
    <w:rsid w:val="006149EA"/>
    <w:rsid w:val="00631717"/>
    <w:rsid w:val="00634C21"/>
    <w:rsid w:val="006433D1"/>
    <w:rsid w:val="00656F23"/>
    <w:rsid w:val="00681861"/>
    <w:rsid w:val="006909FD"/>
    <w:rsid w:val="006A2E6B"/>
    <w:rsid w:val="006C00E3"/>
    <w:rsid w:val="00700E3C"/>
    <w:rsid w:val="00715D20"/>
    <w:rsid w:val="00761E63"/>
    <w:rsid w:val="007804FA"/>
    <w:rsid w:val="00783398"/>
    <w:rsid w:val="007B7DE6"/>
    <w:rsid w:val="007C7FB5"/>
    <w:rsid w:val="0081542F"/>
    <w:rsid w:val="008225AA"/>
    <w:rsid w:val="00822AC0"/>
    <w:rsid w:val="0082441F"/>
    <w:rsid w:val="008258B1"/>
    <w:rsid w:val="008266C7"/>
    <w:rsid w:val="00852980"/>
    <w:rsid w:val="00861FBE"/>
    <w:rsid w:val="00876037"/>
    <w:rsid w:val="00892C29"/>
    <w:rsid w:val="00896F22"/>
    <w:rsid w:val="008B0B54"/>
    <w:rsid w:val="008F77E9"/>
    <w:rsid w:val="009222D6"/>
    <w:rsid w:val="0094249E"/>
    <w:rsid w:val="00957999"/>
    <w:rsid w:val="0096479B"/>
    <w:rsid w:val="00990EB4"/>
    <w:rsid w:val="009A0B13"/>
    <w:rsid w:val="009A3528"/>
    <w:rsid w:val="009A3EA0"/>
    <w:rsid w:val="009E6658"/>
    <w:rsid w:val="009F7D40"/>
    <w:rsid w:val="00A124AF"/>
    <w:rsid w:val="00A21DAA"/>
    <w:rsid w:val="00A6329E"/>
    <w:rsid w:val="00A72654"/>
    <w:rsid w:val="00A77B0D"/>
    <w:rsid w:val="00AA0E8C"/>
    <w:rsid w:val="00AE33BA"/>
    <w:rsid w:val="00B13F81"/>
    <w:rsid w:val="00B932C7"/>
    <w:rsid w:val="00BB0A23"/>
    <w:rsid w:val="00BB7232"/>
    <w:rsid w:val="00BC2613"/>
    <w:rsid w:val="00BC26CD"/>
    <w:rsid w:val="00BC55D9"/>
    <w:rsid w:val="00BD591C"/>
    <w:rsid w:val="00C03EC8"/>
    <w:rsid w:val="00C077C5"/>
    <w:rsid w:val="00C203F9"/>
    <w:rsid w:val="00C2047A"/>
    <w:rsid w:val="00C33605"/>
    <w:rsid w:val="00C51CD9"/>
    <w:rsid w:val="00C76085"/>
    <w:rsid w:val="00C92CA2"/>
    <w:rsid w:val="00CA1EAA"/>
    <w:rsid w:val="00CA5653"/>
    <w:rsid w:val="00CF0AEA"/>
    <w:rsid w:val="00CF2B4C"/>
    <w:rsid w:val="00D22D31"/>
    <w:rsid w:val="00D30741"/>
    <w:rsid w:val="00D830FB"/>
    <w:rsid w:val="00DA694C"/>
    <w:rsid w:val="00DB1307"/>
    <w:rsid w:val="00DD0E78"/>
    <w:rsid w:val="00DD7241"/>
    <w:rsid w:val="00DE4A03"/>
    <w:rsid w:val="00E020BB"/>
    <w:rsid w:val="00E246A2"/>
    <w:rsid w:val="00E35C47"/>
    <w:rsid w:val="00E779A4"/>
    <w:rsid w:val="00E913DD"/>
    <w:rsid w:val="00E920A7"/>
    <w:rsid w:val="00EB6E3B"/>
    <w:rsid w:val="00ED21C5"/>
    <w:rsid w:val="00EE6A96"/>
    <w:rsid w:val="00F26ADA"/>
    <w:rsid w:val="00F3002A"/>
    <w:rsid w:val="00F30466"/>
    <w:rsid w:val="00F73CDA"/>
    <w:rsid w:val="00F854EA"/>
    <w:rsid w:val="00F96F4D"/>
    <w:rsid w:val="00FA2BA2"/>
    <w:rsid w:val="00FA7FCB"/>
    <w:rsid w:val="00FB0357"/>
    <w:rsid w:val="00FC3F41"/>
    <w:rsid w:val="00FC4F96"/>
    <w:rsid w:val="00FD5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B2BF0"/>
  <w15:docId w15:val="{1A2E3077-94C5-4F88-88CB-684A34CED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91C"/>
    <w:pPr>
      <w:spacing w:after="35" w:line="242" w:lineRule="auto"/>
      <w:ind w:left="1875" w:right="-5" w:hanging="10"/>
      <w:jc w:val="both"/>
    </w:pPr>
    <w:rPr>
      <w:rFonts w:ascii="Tahoma" w:eastAsia="Tahoma" w:hAnsi="Tahoma" w:cs="Tahom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rsid w:val="00BD591C"/>
    <w:pPr>
      <w:keepNext/>
      <w:keepLines/>
      <w:spacing w:after="12" w:line="240" w:lineRule="auto"/>
      <w:ind w:left="10" w:right="183" w:hanging="10"/>
      <w:jc w:val="right"/>
      <w:outlineLvl w:val="0"/>
    </w:pPr>
    <w:rPr>
      <w:rFonts w:ascii="Tahoma" w:eastAsia="Tahoma" w:hAnsi="Tahoma" w:cs="Tahoma"/>
      <w:b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BD591C"/>
    <w:rPr>
      <w:rFonts w:ascii="Tahoma" w:eastAsia="Tahoma" w:hAnsi="Tahoma" w:cs="Tahoma"/>
      <w:b/>
      <w:color w:val="000000"/>
      <w:sz w:val="16"/>
    </w:rPr>
  </w:style>
  <w:style w:type="table" w:customStyle="1" w:styleId="TableGrid">
    <w:name w:val="TableGrid"/>
    <w:rsid w:val="00BD591C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B2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57A"/>
    <w:rPr>
      <w:rFonts w:ascii="Tahoma" w:eastAsia="Tahoma" w:hAnsi="Tahoma" w:cs="Tahoma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700E3C"/>
    <w:pPr>
      <w:ind w:left="720"/>
      <w:contextualSpacing/>
    </w:pPr>
  </w:style>
  <w:style w:type="table" w:styleId="TableGrid0">
    <w:name w:val="Table Grid"/>
    <w:basedOn w:val="TableNormal"/>
    <w:uiPriority w:val="39"/>
    <w:rsid w:val="00FC3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830FB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FB"/>
    <w:rPr>
      <w:rFonts w:ascii="Tahoma" w:eastAsia="Tahoma" w:hAnsi="Tahoma" w:cs="Tahoma"/>
      <w:color w:val="000000"/>
      <w:sz w:val="16"/>
      <w:szCs w:val="16"/>
    </w:rPr>
  </w:style>
  <w:style w:type="paragraph" w:customStyle="1" w:styleId="Default">
    <w:name w:val="Default"/>
    <w:rsid w:val="00E35C4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216C0"/>
    <w:rPr>
      <w:color w:val="808080"/>
    </w:rPr>
  </w:style>
  <w:style w:type="character" w:customStyle="1" w:styleId="fontstyle01">
    <w:name w:val="fontstyle01"/>
    <w:basedOn w:val="DefaultParagraphFont"/>
    <w:rsid w:val="005079D3"/>
    <w:rPr>
      <w:rFonts w:ascii="Arial" w:hAnsi="Arial" w:cs="Arial" w:hint="default"/>
      <w:b/>
      <w:bCs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eader" Target="header3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EA33F-5220-40A2-AAC6-F39C23648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:\20000\29973\29973_00.WPD</vt:lpstr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:\20000\29973\29973_00.WPD</dc:title>
  <dc:subject/>
  <dc:creator>MD Rahan Chowdhury</dc:creator>
  <cp:keywords/>
  <cp:lastModifiedBy>Mahmudur Rahman</cp:lastModifiedBy>
  <cp:revision>4</cp:revision>
  <cp:lastPrinted>2020-04-14T18:05:00Z</cp:lastPrinted>
  <dcterms:created xsi:type="dcterms:W3CDTF">2020-04-14T18:04:00Z</dcterms:created>
  <dcterms:modified xsi:type="dcterms:W3CDTF">2020-04-14T18:05:00Z</dcterms:modified>
</cp:coreProperties>
</file>